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84545B" w14:textId="77777777" w:rsidR="000A1026" w:rsidRPr="000A1026" w:rsidRDefault="000A1026" w:rsidP="000A1026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0A1026">
        <w:rPr>
          <w:rFonts w:ascii="Segoe UI" w:eastAsia="Times New Roman" w:hAnsi="Segoe UI" w:cs="Segoe UI"/>
          <w:color w:val="263238"/>
          <w:sz w:val="21"/>
          <w:szCs w:val="21"/>
        </w:rPr>
        <w:t>Given an array of integers </w:t>
      </w:r>
      <w:r w:rsidRPr="000A102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nums</w:t>
      </w:r>
      <w:r w:rsidRPr="000A1026">
        <w:rPr>
          <w:rFonts w:ascii="Segoe UI" w:eastAsia="Times New Roman" w:hAnsi="Segoe UI" w:cs="Segoe UI"/>
          <w:color w:val="263238"/>
          <w:sz w:val="21"/>
          <w:szCs w:val="21"/>
        </w:rPr>
        <w:t> and a positive integer </w:t>
      </w:r>
      <w:r w:rsidRPr="000A102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k</w:t>
      </w:r>
      <w:r w:rsidRPr="000A1026">
        <w:rPr>
          <w:rFonts w:ascii="Segoe UI" w:eastAsia="Times New Roman" w:hAnsi="Segoe UI" w:cs="Segoe UI"/>
          <w:color w:val="263238"/>
          <w:sz w:val="21"/>
          <w:szCs w:val="21"/>
        </w:rPr>
        <w:t>, find whether it's possible to divide this array into sets of </w:t>
      </w:r>
      <w:r w:rsidRPr="000A102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k</w:t>
      </w:r>
      <w:r w:rsidRPr="000A1026">
        <w:rPr>
          <w:rFonts w:ascii="Segoe UI" w:eastAsia="Times New Roman" w:hAnsi="Segoe UI" w:cs="Segoe UI"/>
          <w:color w:val="263238"/>
          <w:sz w:val="21"/>
          <w:szCs w:val="21"/>
        </w:rPr>
        <w:t> consecutive numbers</w:t>
      </w:r>
      <w:r w:rsidRPr="000A1026">
        <w:rPr>
          <w:rFonts w:ascii="Segoe UI" w:eastAsia="Times New Roman" w:hAnsi="Segoe UI" w:cs="Segoe UI"/>
          <w:color w:val="263238"/>
          <w:sz w:val="21"/>
          <w:szCs w:val="21"/>
        </w:rPr>
        <w:br/>
        <w:t>Return </w:t>
      </w:r>
      <w:r w:rsidRPr="000A102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True</w:t>
      </w:r>
      <w:r w:rsidRPr="000A1026">
        <w:rPr>
          <w:rFonts w:ascii="Segoe UI" w:eastAsia="Times New Roman" w:hAnsi="Segoe UI" w:cs="Segoe UI"/>
          <w:color w:val="263238"/>
          <w:sz w:val="21"/>
          <w:szCs w:val="21"/>
        </w:rPr>
        <w:t> if its possible</w:t>
      </w:r>
      <w:r w:rsidRPr="000A1026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 </w:t>
      </w:r>
      <w:r w:rsidRPr="000A1026">
        <w:rPr>
          <w:rFonts w:ascii="Segoe UI" w:eastAsia="Times New Roman" w:hAnsi="Segoe UI" w:cs="Segoe UI"/>
          <w:color w:val="263238"/>
          <w:sz w:val="21"/>
          <w:szCs w:val="21"/>
        </w:rPr>
        <w:t>otherwise return </w:t>
      </w:r>
      <w:r w:rsidRPr="000A102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False</w:t>
      </w:r>
      <w:r w:rsidRPr="000A1026">
        <w:rPr>
          <w:rFonts w:ascii="Segoe UI" w:eastAsia="Times New Roman" w:hAnsi="Segoe UI" w:cs="Segoe UI"/>
          <w:color w:val="263238"/>
          <w:sz w:val="21"/>
          <w:szCs w:val="21"/>
        </w:rPr>
        <w:t>.</w:t>
      </w:r>
    </w:p>
    <w:p w14:paraId="6BA4FFEC" w14:textId="77777777" w:rsidR="000A1026" w:rsidRPr="000A1026" w:rsidRDefault="000A1026" w:rsidP="000A1026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0A1026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33FAEAE9" w14:textId="77777777" w:rsidR="000A1026" w:rsidRPr="000A1026" w:rsidRDefault="000A1026" w:rsidP="000A1026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0A1026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1:</w:t>
      </w:r>
    </w:p>
    <w:p w14:paraId="3C12AEF5" w14:textId="77777777" w:rsidR="000A1026" w:rsidRPr="000A1026" w:rsidRDefault="000A1026" w:rsidP="000A102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0A1026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  <w:r w:rsidRPr="000A1026">
        <w:rPr>
          <w:rFonts w:ascii="Consolas" w:eastAsia="Times New Roman" w:hAnsi="Consolas" w:cs="Consolas"/>
          <w:color w:val="263238"/>
          <w:sz w:val="20"/>
          <w:szCs w:val="20"/>
        </w:rPr>
        <w:t xml:space="preserve"> nums = [1,2,3,3,4,4,5,6], k = 4</w:t>
      </w:r>
    </w:p>
    <w:p w14:paraId="33CEBD54" w14:textId="77777777" w:rsidR="000A1026" w:rsidRPr="000A1026" w:rsidRDefault="000A1026" w:rsidP="000A102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0A1026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  <w:r w:rsidRPr="000A1026">
        <w:rPr>
          <w:rFonts w:ascii="Consolas" w:eastAsia="Times New Roman" w:hAnsi="Consolas" w:cs="Consolas"/>
          <w:color w:val="263238"/>
          <w:sz w:val="20"/>
          <w:szCs w:val="20"/>
        </w:rPr>
        <w:t xml:space="preserve"> true</w:t>
      </w:r>
    </w:p>
    <w:p w14:paraId="1D420E91" w14:textId="77777777" w:rsidR="000A1026" w:rsidRPr="000A1026" w:rsidRDefault="000A1026" w:rsidP="000A102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0A1026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Explanation:</w:t>
      </w:r>
      <w:r w:rsidRPr="000A1026">
        <w:rPr>
          <w:rFonts w:ascii="Consolas" w:eastAsia="Times New Roman" w:hAnsi="Consolas" w:cs="Consolas"/>
          <w:color w:val="263238"/>
          <w:sz w:val="20"/>
          <w:szCs w:val="20"/>
        </w:rPr>
        <w:t xml:space="preserve"> Array can be divided into [1,2,3,4] and [3,4,5,6].</w:t>
      </w:r>
    </w:p>
    <w:p w14:paraId="0A359C5B" w14:textId="77777777" w:rsidR="000A1026" w:rsidRPr="000A1026" w:rsidRDefault="000A1026" w:rsidP="000A1026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0A1026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2:</w:t>
      </w:r>
    </w:p>
    <w:p w14:paraId="45BC1411" w14:textId="77777777" w:rsidR="000A1026" w:rsidRPr="000A1026" w:rsidRDefault="000A1026" w:rsidP="000A102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0A1026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  <w:r w:rsidRPr="000A1026">
        <w:rPr>
          <w:rFonts w:ascii="Consolas" w:eastAsia="Times New Roman" w:hAnsi="Consolas" w:cs="Consolas"/>
          <w:color w:val="263238"/>
          <w:sz w:val="20"/>
          <w:szCs w:val="20"/>
        </w:rPr>
        <w:t xml:space="preserve"> nums = [3,2,1,2,3,4,3,4,5,9,10,11], k = 3</w:t>
      </w:r>
    </w:p>
    <w:p w14:paraId="5B5AB52E" w14:textId="77777777" w:rsidR="000A1026" w:rsidRPr="000A1026" w:rsidRDefault="000A1026" w:rsidP="000A102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0A1026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  <w:r w:rsidRPr="000A1026">
        <w:rPr>
          <w:rFonts w:ascii="Consolas" w:eastAsia="Times New Roman" w:hAnsi="Consolas" w:cs="Consolas"/>
          <w:color w:val="263238"/>
          <w:sz w:val="20"/>
          <w:szCs w:val="20"/>
        </w:rPr>
        <w:t xml:space="preserve"> true</w:t>
      </w:r>
    </w:p>
    <w:p w14:paraId="41E579DB" w14:textId="77777777" w:rsidR="000A1026" w:rsidRPr="000A1026" w:rsidRDefault="000A1026" w:rsidP="000A102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0A1026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Explanation:</w:t>
      </w:r>
      <w:r w:rsidRPr="000A1026">
        <w:rPr>
          <w:rFonts w:ascii="Consolas" w:eastAsia="Times New Roman" w:hAnsi="Consolas" w:cs="Consolas"/>
          <w:color w:val="263238"/>
          <w:sz w:val="20"/>
          <w:szCs w:val="20"/>
        </w:rPr>
        <w:t xml:space="preserve"> Array can be divided into [1,2,3] , [2,3,4] , [3,4,5] and [9,10,11].</w:t>
      </w:r>
    </w:p>
    <w:p w14:paraId="1B809FBA" w14:textId="77777777" w:rsidR="000A1026" w:rsidRPr="000A1026" w:rsidRDefault="000A1026" w:rsidP="000A1026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0A1026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3:</w:t>
      </w:r>
    </w:p>
    <w:p w14:paraId="307C5BE4" w14:textId="77777777" w:rsidR="000A1026" w:rsidRPr="000A1026" w:rsidRDefault="000A1026" w:rsidP="000A102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0A1026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  <w:r w:rsidRPr="000A1026">
        <w:rPr>
          <w:rFonts w:ascii="Consolas" w:eastAsia="Times New Roman" w:hAnsi="Consolas" w:cs="Consolas"/>
          <w:color w:val="263238"/>
          <w:sz w:val="20"/>
          <w:szCs w:val="20"/>
        </w:rPr>
        <w:t xml:space="preserve"> nums = [3,3,2,2,1,1], k = 3</w:t>
      </w:r>
    </w:p>
    <w:p w14:paraId="2DDE11F2" w14:textId="77777777" w:rsidR="000A1026" w:rsidRPr="000A1026" w:rsidRDefault="000A1026" w:rsidP="000A102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0A1026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  <w:r w:rsidRPr="000A1026">
        <w:rPr>
          <w:rFonts w:ascii="Consolas" w:eastAsia="Times New Roman" w:hAnsi="Consolas" w:cs="Consolas"/>
          <w:color w:val="263238"/>
          <w:sz w:val="20"/>
          <w:szCs w:val="20"/>
        </w:rPr>
        <w:t xml:space="preserve"> true</w:t>
      </w:r>
    </w:p>
    <w:p w14:paraId="3B633BC5" w14:textId="77777777" w:rsidR="000A1026" w:rsidRPr="000A1026" w:rsidRDefault="000A1026" w:rsidP="000A1026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0A1026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4:</w:t>
      </w:r>
    </w:p>
    <w:p w14:paraId="68F8B9A6" w14:textId="77777777" w:rsidR="000A1026" w:rsidRPr="000A1026" w:rsidRDefault="000A1026" w:rsidP="000A102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0A1026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  <w:r w:rsidRPr="000A1026">
        <w:rPr>
          <w:rFonts w:ascii="Consolas" w:eastAsia="Times New Roman" w:hAnsi="Consolas" w:cs="Consolas"/>
          <w:color w:val="263238"/>
          <w:sz w:val="20"/>
          <w:szCs w:val="20"/>
        </w:rPr>
        <w:t xml:space="preserve"> nums = [1,2,3,4], k = 3</w:t>
      </w:r>
    </w:p>
    <w:p w14:paraId="28F70147" w14:textId="77777777" w:rsidR="000A1026" w:rsidRPr="000A1026" w:rsidRDefault="000A1026" w:rsidP="000A102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0A1026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  <w:r w:rsidRPr="000A1026">
        <w:rPr>
          <w:rFonts w:ascii="Consolas" w:eastAsia="Times New Roman" w:hAnsi="Consolas" w:cs="Consolas"/>
          <w:color w:val="263238"/>
          <w:sz w:val="20"/>
          <w:szCs w:val="20"/>
        </w:rPr>
        <w:t xml:space="preserve"> false</w:t>
      </w:r>
    </w:p>
    <w:p w14:paraId="26F8D0D1" w14:textId="77777777" w:rsidR="000A1026" w:rsidRPr="000A1026" w:rsidRDefault="000A1026" w:rsidP="000A102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0A1026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Explanation:</w:t>
      </w:r>
      <w:r w:rsidRPr="000A1026">
        <w:rPr>
          <w:rFonts w:ascii="Consolas" w:eastAsia="Times New Roman" w:hAnsi="Consolas" w:cs="Consolas"/>
          <w:color w:val="263238"/>
          <w:sz w:val="20"/>
          <w:szCs w:val="20"/>
        </w:rPr>
        <w:t xml:space="preserve"> Each array should be divided in subarrays of size 3.</w:t>
      </w:r>
    </w:p>
    <w:p w14:paraId="326FBB77" w14:textId="77777777" w:rsidR="000A1026" w:rsidRPr="000A1026" w:rsidRDefault="000A1026" w:rsidP="000A1026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0A1026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0377A065" w14:textId="77777777" w:rsidR="000A1026" w:rsidRPr="000A1026" w:rsidRDefault="000A1026" w:rsidP="000A1026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0A1026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Constraints:</w:t>
      </w:r>
    </w:p>
    <w:p w14:paraId="1F510634" w14:textId="77777777" w:rsidR="000A1026" w:rsidRPr="000A1026" w:rsidRDefault="000A1026" w:rsidP="000A102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0A102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1 &lt;= nums.length &lt;= 10^5</w:t>
      </w:r>
    </w:p>
    <w:p w14:paraId="0267C59F" w14:textId="77777777" w:rsidR="000A1026" w:rsidRPr="000A1026" w:rsidRDefault="000A1026" w:rsidP="000A102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0A102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1 &lt;= nums[i] &lt;= 10^9</w:t>
      </w:r>
    </w:p>
    <w:p w14:paraId="6215183C" w14:textId="77777777" w:rsidR="000A1026" w:rsidRPr="000A1026" w:rsidRDefault="000A1026" w:rsidP="000A102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0A102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1 &lt;= k &lt;= nums.length</w:t>
      </w:r>
    </w:p>
    <w:p w14:paraId="1C807870" w14:textId="77777777" w:rsidR="00E80F3D" w:rsidRDefault="00E80F3D">
      <w:bookmarkStart w:id="0" w:name="_GoBack"/>
      <w:bookmarkEnd w:id="0"/>
    </w:p>
    <w:sectPr w:rsidR="00E80F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2B624C0"/>
    <w:multiLevelType w:val="multilevel"/>
    <w:tmpl w:val="21F653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1tDQ1MTIHAiMDUyUdpeDU4uLM/DyQAsNaANuXrs0sAAAA"/>
  </w:docVars>
  <w:rsids>
    <w:rsidRoot w:val="00991690"/>
    <w:rsid w:val="000A1026"/>
    <w:rsid w:val="00991690"/>
    <w:rsid w:val="00A57F9B"/>
    <w:rsid w:val="00AD2787"/>
    <w:rsid w:val="00D1495E"/>
    <w:rsid w:val="00E65929"/>
    <w:rsid w:val="00E80F3D"/>
    <w:rsid w:val="00FA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41A8A0A-608A-4AAA-A7C7-78FF85B211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A10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0A1026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0A1026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A102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A102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035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0</Words>
  <Characters>632</Characters>
  <Application>Microsoft Office Word</Application>
  <DocSecurity>0</DocSecurity>
  <Lines>5</Lines>
  <Paragraphs>1</Paragraphs>
  <ScaleCrop>false</ScaleCrop>
  <Company/>
  <LinksUpToDate>false</LinksUpToDate>
  <CharactersWithSpaces>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Xing Xing</cp:lastModifiedBy>
  <cp:revision>2</cp:revision>
  <dcterms:created xsi:type="dcterms:W3CDTF">2020-04-28T03:52:00Z</dcterms:created>
  <dcterms:modified xsi:type="dcterms:W3CDTF">2020-04-28T03:52:00Z</dcterms:modified>
</cp:coreProperties>
</file>